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4CFE7E" w14:textId="5A468737" w:rsidR="003108EB" w:rsidRDefault="003108EB" w:rsidP="00307246">
      <w:pPr>
        <w:tabs>
          <w:tab w:val="left" w:pos="9540"/>
        </w:tabs>
        <w:ind w:right="540"/>
        <w:jc w:val="both"/>
        <w:rPr>
          <w:rFonts w:asciiTheme="majorHAnsi" w:eastAsia="Times New Roman" w:hAnsiTheme="majorHAnsi"/>
          <w:b/>
          <w:bCs/>
        </w:rPr>
      </w:pPr>
    </w:p>
    <w:p w14:paraId="1DCC17A5" w14:textId="428707F4" w:rsidR="00617C2A" w:rsidRDefault="00617C2A" w:rsidP="00307246">
      <w:pPr>
        <w:tabs>
          <w:tab w:val="left" w:pos="9540"/>
        </w:tabs>
        <w:ind w:right="540"/>
        <w:jc w:val="both"/>
        <w:rPr>
          <w:rFonts w:asciiTheme="majorHAnsi" w:eastAsia="Times New Roman" w:hAnsiTheme="majorHAnsi"/>
          <w:b/>
          <w:bCs/>
        </w:rPr>
      </w:pPr>
      <w:r w:rsidRPr="001023AB">
        <w:rPr>
          <w:rFonts w:asciiTheme="majorHAnsi" w:eastAsia="Times New Roman" w:hAnsiTheme="majorHAnsi"/>
          <w:b/>
          <w:bCs/>
        </w:rPr>
        <w:t>NAME:_________________________________________________________________________________   DATE:__________________</w:t>
      </w:r>
    </w:p>
    <w:p w14:paraId="363FD559" w14:textId="5148E8F7" w:rsidR="008377CD" w:rsidRPr="008377CD" w:rsidRDefault="00880FB2" w:rsidP="008377CD">
      <w:pPr>
        <w:pStyle w:val="ListParagraph"/>
        <w:spacing w:before="240"/>
      </w:pPr>
      <w:r w:rsidRPr="00B60795">
        <w:rPr>
          <w:b/>
          <w:i/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98A88F9" wp14:editId="2E444177">
                <wp:simplePos x="0" y="0"/>
                <wp:positionH relativeFrom="page">
                  <wp:posOffset>977900</wp:posOffset>
                </wp:positionH>
                <wp:positionV relativeFrom="paragraph">
                  <wp:posOffset>73660</wp:posOffset>
                </wp:positionV>
                <wp:extent cx="5974080" cy="1574800"/>
                <wp:effectExtent l="0" t="0" r="7620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4080" cy="15748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BA528A" w14:textId="6183BDF6" w:rsidR="00B60795" w:rsidRDefault="00B60795" w:rsidP="00B60795">
                            <w:pPr>
                              <w:spacing w:before="240"/>
                            </w:pPr>
                            <w:r w:rsidRPr="00B60795">
                              <w:rPr>
                                <w:b/>
                                <w:i/>
                                <w:u w:val="single"/>
                              </w:rPr>
                              <w:t>Note:</w:t>
                            </w:r>
                            <w:r>
                              <w:t xml:space="preserve"> This assignment </w:t>
                            </w:r>
                            <w:r w:rsidR="00DA0013">
                              <w:t xml:space="preserve">builds </w:t>
                            </w:r>
                            <w:r>
                              <w:t xml:space="preserve">understanding of following topics in </w:t>
                            </w:r>
                            <w:r w:rsidR="00880FB2">
                              <w:t>CSS</w:t>
                            </w:r>
                            <w:r>
                              <w:t>:</w:t>
                            </w:r>
                          </w:p>
                          <w:p w14:paraId="76FD442F" w14:textId="6BBCEA1A" w:rsidR="00B60795" w:rsidRDefault="00880FB2" w:rsidP="00B60795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before="240"/>
                            </w:pPr>
                            <w:r>
                              <w:t>Including CSS in external files</w:t>
                            </w:r>
                          </w:p>
                          <w:p w14:paraId="6D2DA6EC" w14:textId="087AD372" w:rsidR="00B60795" w:rsidRDefault="00880FB2" w:rsidP="00B60795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before="240"/>
                            </w:pPr>
                            <w:r>
                              <w:t>Including CSS in the HTML document</w:t>
                            </w:r>
                          </w:p>
                          <w:p w14:paraId="1EE59347" w14:textId="4E694078" w:rsidR="00B60795" w:rsidRDefault="00880FB2" w:rsidP="0095500B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before="240"/>
                            </w:pPr>
                            <w:r>
                              <w:t xml:space="preserve">Creating a navigation menu using a list </w:t>
                            </w:r>
                          </w:p>
                          <w:p w14:paraId="36DB1E80" w14:textId="0B90300D" w:rsidR="00880FB2" w:rsidRDefault="00880FB2" w:rsidP="0095500B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before="240"/>
                            </w:pPr>
                            <w:r>
                              <w:t xml:space="preserve">Overriding default browser styles </w:t>
                            </w:r>
                          </w:p>
                          <w:p w14:paraId="35901094" w14:textId="7DD30FB0" w:rsidR="00880FB2" w:rsidRDefault="00880FB2" w:rsidP="0095500B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before="240"/>
                            </w:pPr>
                            <w:r>
                              <w:t>Styling lis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8A88F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7pt;margin-top:5.8pt;width:470.4pt;height:1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" fillcolor="#d8d8d8 [2732]">
                <v:textbox>
                  <w:txbxContent>
                    <w:p w14:paraId="30BA528A" w14:textId="6183BDF6" w:rsidR="00B60795" w:rsidRDefault="00B60795" w:rsidP="00B60795">
                      <w:pPr>
                        <w:spacing w:before="240"/>
                      </w:pPr>
                      <w:r w:rsidRPr="00B60795">
                        <w:rPr>
                          <w:b/>
                          <w:i/>
                          <w:u w:val="single"/>
                        </w:rPr>
                        <w:t>Note:</w:t>
                      </w:r>
                      <w:r>
                        <w:t xml:space="preserve"> This assignment </w:t>
                      </w:r>
                      <w:r w:rsidR="00DA0013">
                        <w:t xml:space="preserve">builds </w:t>
                      </w:r>
                      <w:r>
                        <w:t xml:space="preserve">understanding of following topics in </w:t>
                      </w:r>
                      <w:r w:rsidR="00880FB2">
                        <w:t>CSS</w:t>
                      </w:r>
                      <w:r>
                        <w:t>:</w:t>
                      </w:r>
                    </w:p>
                    <w:p w14:paraId="76FD442F" w14:textId="6BBCEA1A" w:rsidR="00B60795" w:rsidRDefault="00880FB2" w:rsidP="00B60795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before="240"/>
                      </w:pPr>
                      <w:r>
                        <w:t>Including CSS in external files</w:t>
                      </w:r>
                    </w:p>
                    <w:p w14:paraId="6D2DA6EC" w14:textId="087AD372" w:rsidR="00B60795" w:rsidRDefault="00880FB2" w:rsidP="00B60795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before="240"/>
                      </w:pPr>
                      <w:r>
                        <w:t>Including CSS in the HTML document</w:t>
                      </w:r>
                    </w:p>
                    <w:p w14:paraId="1EE59347" w14:textId="4E694078" w:rsidR="00B60795" w:rsidRDefault="00880FB2" w:rsidP="0095500B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before="240"/>
                      </w:pPr>
                      <w:r>
                        <w:t xml:space="preserve">Creating a navigation menu using a list </w:t>
                      </w:r>
                    </w:p>
                    <w:p w14:paraId="36DB1E80" w14:textId="0B90300D" w:rsidR="00880FB2" w:rsidRDefault="00880FB2" w:rsidP="0095500B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before="240"/>
                      </w:pPr>
                      <w:r>
                        <w:t xml:space="preserve">Overriding default browser styles </w:t>
                      </w:r>
                    </w:p>
                    <w:p w14:paraId="35901094" w14:textId="7DD30FB0" w:rsidR="00880FB2" w:rsidRDefault="00880FB2" w:rsidP="0095500B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before="240"/>
                      </w:pPr>
                      <w:r>
                        <w:t>Styling lists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1E5E5E58" w14:textId="77777777" w:rsidR="00880FB2" w:rsidRDefault="00880FB2" w:rsidP="00880FB2">
      <w:pPr>
        <w:pStyle w:val="ListParagraph"/>
        <w:spacing w:before="240"/>
      </w:pPr>
    </w:p>
    <w:p w14:paraId="7427A461" w14:textId="77777777" w:rsidR="00880FB2" w:rsidRDefault="00880FB2" w:rsidP="00880FB2">
      <w:pPr>
        <w:pStyle w:val="ListParagraph"/>
        <w:spacing w:before="240"/>
      </w:pPr>
    </w:p>
    <w:p w14:paraId="5DB6A913" w14:textId="77777777" w:rsidR="00880FB2" w:rsidRDefault="00880FB2" w:rsidP="00880FB2">
      <w:pPr>
        <w:pStyle w:val="ListParagraph"/>
        <w:spacing w:before="240"/>
      </w:pPr>
    </w:p>
    <w:p w14:paraId="4D10A7D2" w14:textId="77777777" w:rsidR="00880FB2" w:rsidRDefault="00880FB2" w:rsidP="00880FB2">
      <w:pPr>
        <w:pStyle w:val="ListParagraph"/>
        <w:spacing w:before="240"/>
      </w:pPr>
    </w:p>
    <w:p w14:paraId="75B58126" w14:textId="77777777" w:rsidR="00880FB2" w:rsidRDefault="00880FB2" w:rsidP="00880FB2">
      <w:pPr>
        <w:pStyle w:val="ListParagraph"/>
        <w:spacing w:before="240"/>
      </w:pPr>
    </w:p>
    <w:p w14:paraId="5EB8D770" w14:textId="77777777" w:rsidR="00880FB2" w:rsidRDefault="00880FB2" w:rsidP="00880FB2">
      <w:pPr>
        <w:pStyle w:val="ListParagraph"/>
        <w:spacing w:before="240"/>
      </w:pPr>
    </w:p>
    <w:p w14:paraId="1E8C9F03" w14:textId="77777777" w:rsidR="00880FB2" w:rsidRDefault="00880FB2" w:rsidP="00880FB2">
      <w:pPr>
        <w:pStyle w:val="ListParagraph"/>
        <w:spacing w:before="240"/>
      </w:pPr>
    </w:p>
    <w:p w14:paraId="5483CCE0" w14:textId="77777777" w:rsidR="00880FB2" w:rsidRDefault="00880FB2" w:rsidP="00880FB2">
      <w:pPr>
        <w:pStyle w:val="ListParagraph"/>
        <w:spacing w:before="240"/>
      </w:pPr>
    </w:p>
    <w:p w14:paraId="3FEA6C9D" w14:textId="77777777" w:rsidR="00880FB2" w:rsidRDefault="00880FB2" w:rsidP="00880FB2">
      <w:pPr>
        <w:pStyle w:val="ListParagraph"/>
        <w:spacing w:before="240"/>
      </w:pPr>
    </w:p>
    <w:p w14:paraId="30FA5FDC" w14:textId="77777777" w:rsidR="00880FB2" w:rsidRDefault="00880FB2" w:rsidP="00880FB2">
      <w:pPr>
        <w:pStyle w:val="ListParagraph"/>
        <w:spacing w:before="240"/>
      </w:pPr>
    </w:p>
    <w:p w14:paraId="2B6B4E5E" w14:textId="1F559323" w:rsidR="00F77286" w:rsidRPr="00F77286" w:rsidRDefault="00F77286" w:rsidP="00F77286">
      <w:pPr>
        <w:pStyle w:val="ListParagraph"/>
        <w:numPr>
          <w:ilvl w:val="0"/>
          <w:numId w:val="36"/>
        </w:numPr>
        <w:spacing w:before="240"/>
      </w:pPr>
      <w:r w:rsidRPr="00F77286">
        <w:t>Develop a web site consisting of 3 pages</w:t>
      </w:r>
    </w:p>
    <w:p w14:paraId="4EAA3008" w14:textId="77777777" w:rsidR="00F77286" w:rsidRPr="00F77286" w:rsidRDefault="00F77286" w:rsidP="00F77286">
      <w:pPr>
        <w:pStyle w:val="ListParagraph"/>
        <w:numPr>
          <w:ilvl w:val="1"/>
          <w:numId w:val="36"/>
        </w:numPr>
        <w:spacing w:before="240"/>
      </w:pPr>
      <w:r w:rsidRPr="00F77286">
        <w:t xml:space="preserve">Home </w:t>
      </w:r>
      <w:bookmarkStart w:id="0" w:name="_GoBack"/>
      <w:bookmarkEnd w:id="0"/>
    </w:p>
    <w:p w14:paraId="72019279" w14:textId="77777777" w:rsidR="00F77286" w:rsidRPr="00F77286" w:rsidRDefault="00F77286" w:rsidP="00F77286">
      <w:pPr>
        <w:pStyle w:val="ListParagraph"/>
        <w:numPr>
          <w:ilvl w:val="1"/>
          <w:numId w:val="36"/>
        </w:numPr>
        <w:spacing w:before="240"/>
      </w:pPr>
      <w:r w:rsidRPr="00F77286">
        <w:t xml:space="preserve">About </w:t>
      </w:r>
    </w:p>
    <w:p w14:paraId="415D178E" w14:textId="77777777" w:rsidR="00F77286" w:rsidRPr="00F77286" w:rsidRDefault="00F77286" w:rsidP="00F77286">
      <w:pPr>
        <w:pStyle w:val="ListParagraph"/>
        <w:numPr>
          <w:ilvl w:val="1"/>
          <w:numId w:val="36"/>
        </w:numPr>
        <w:spacing w:before="240"/>
      </w:pPr>
      <w:r w:rsidRPr="00F77286">
        <w:t>Our Clients</w:t>
      </w:r>
    </w:p>
    <w:p w14:paraId="2B5D7622" w14:textId="77777777" w:rsidR="00F77286" w:rsidRPr="00F77286" w:rsidRDefault="00F77286" w:rsidP="00F77286">
      <w:pPr>
        <w:pStyle w:val="ListParagraph"/>
        <w:numPr>
          <w:ilvl w:val="0"/>
          <w:numId w:val="36"/>
        </w:numPr>
        <w:spacing w:before="240"/>
      </w:pPr>
      <w:r w:rsidRPr="00F77286">
        <w:t xml:space="preserve">Site-wide styles </w:t>
      </w:r>
    </w:p>
    <w:p w14:paraId="3B89BE22" w14:textId="77777777" w:rsidR="00F77286" w:rsidRPr="00F77286" w:rsidRDefault="00F77286" w:rsidP="00F77286">
      <w:pPr>
        <w:pStyle w:val="ListParagraph"/>
        <w:numPr>
          <w:ilvl w:val="1"/>
          <w:numId w:val="36"/>
        </w:numPr>
        <w:spacing w:before="240"/>
      </w:pPr>
      <w:r w:rsidRPr="00F77286">
        <w:t xml:space="preserve">Primary navigation menu - </w:t>
      </w:r>
      <w:r w:rsidRPr="00F77286">
        <w:rPr>
          <w:i/>
          <w:iCs/>
        </w:rPr>
        <w:t xml:space="preserve">links styled as buttons </w:t>
      </w:r>
    </w:p>
    <w:p w14:paraId="2E4FF8A4" w14:textId="77777777" w:rsidR="00F77286" w:rsidRPr="00F77286" w:rsidRDefault="00F77286" w:rsidP="00F77286">
      <w:pPr>
        <w:pStyle w:val="ListParagraph"/>
        <w:numPr>
          <w:ilvl w:val="1"/>
          <w:numId w:val="36"/>
        </w:numPr>
        <w:spacing w:before="240"/>
      </w:pPr>
      <w:r w:rsidRPr="00F77286">
        <w:t xml:space="preserve">Links - </w:t>
      </w:r>
      <w:r w:rsidRPr="00F77286">
        <w:rPr>
          <w:i/>
          <w:iCs/>
        </w:rPr>
        <w:t>blue, no underline</w:t>
      </w:r>
    </w:p>
    <w:p w14:paraId="4D0280B2" w14:textId="77777777" w:rsidR="00F77286" w:rsidRPr="00F77286" w:rsidRDefault="00F77286" w:rsidP="00F77286">
      <w:pPr>
        <w:pStyle w:val="ListParagraph"/>
        <w:numPr>
          <w:ilvl w:val="0"/>
          <w:numId w:val="36"/>
        </w:numPr>
        <w:spacing w:before="240"/>
      </w:pPr>
      <w:r w:rsidRPr="00F77286">
        <w:t>Navigation menu is to be constructed using a &lt;</w:t>
      </w:r>
      <w:proofErr w:type="spellStart"/>
      <w:r w:rsidRPr="00F77286">
        <w:t>ul</w:t>
      </w:r>
      <w:proofErr w:type="spellEnd"/>
      <w:r w:rsidRPr="00F77286">
        <w:t xml:space="preserve">&gt; (and &lt;li&gt;s within it) </w:t>
      </w:r>
    </w:p>
    <w:p w14:paraId="741013B0" w14:textId="77777777" w:rsidR="00F77286" w:rsidRPr="00F77286" w:rsidRDefault="00F77286" w:rsidP="00F77286">
      <w:pPr>
        <w:pStyle w:val="ListParagraph"/>
        <w:numPr>
          <w:ilvl w:val="0"/>
          <w:numId w:val="36"/>
        </w:numPr>
        <w:spacing w:before="240"/>
      </w:pPr>
      <w:r w:rsidRPr="00F77286">
        <w:t xml:space="preserve">The primary navigation menu link for the current page is highlighted in pink. Same background is to be used on hover over the links too. </w:t>
      </w:r>
    </w:p>
    <w:p w14:paraId="550A8476" w14:textId="77777777" w:rsidR="00043208" w:rsidRDefault="00F77286" w:rsidP="005C41EE">
      <w:pPr>
        <w:pStyle w:val="ListParagraph"/>
        <w:numPr>
          <w:ilvl w:val="0"/>
          <w:numId w:val="36"/>
        </w:numPr>
        <w:spacing w:before="240"/>
      </w:pPr>
      <w:r w:rsidRPr="00F77286">
        <w:t>In Our Clients page, the list of clients should be displayed with circle bullets.</w:t>
      </w:r>
      <w:r w:rsidRPr="00F77286">
        <w:rPr>
          <w:rFonts w:ascii="MS Gothic" w:eastAsia="MS Gothic" w:hAnsi="MS Gothic" w:cs="MS Gothic" w:hint="eastAsia"/>
        </w:rPr>
        <w:t> </w:t>
      </w:r>
      <w:r w:rsidRPr="00F77286">
        <w:t xml:space="preserve"> </w:t>
      </w:r>
    </w:p>
    <w:p w14:paraId="1F88E430" w14:textId="77777777" w:rsidR="00043208" w:rsidRPr="00043208" w:rsidRDefault="00043208" w:rsidP="00043208">
      <w:pPr>
        <w:spacing w:before="240"/>
        <w:ind w:left="360"/>
      </w:pPr>
    </w:p>
    <w:p w14:paraId="3D9AB9B7" w14:textId="6884B292" w:rsidR="00043208" w:rsidRPr="00AC5480" w:rsidRDefault="00043208" w:rsidP="00043208">
      <w:pPr>
        <w:spacing w:before="240"/>
        <w:ind w:left="360"/>
        <w:rPr>
          <w:rFonts w:ascii="MS Gothic" w:eastAsia="MS Gothic" w:hAnsi="MS Gothic" w:cs="MS Gothic"/>
          <w:b/>
        </w:rPr>
      </w:pPr>
      <w:r w:rsidRPr="00AC5480">
        <w:rPr>
          <w:rFonts w:hint="eastAsia"/>
          <w:b/>
        </w:rPr>
        <w:t>T</w:t>
      </w:r>
      <w:r w:rsidRPr="00AC5480">
        <w:rPr>
          <w:b/>
        </w:rPr>
        <w:t>he next page shows how your site should look like</w:t>
      </w:r>
      <w:r w:rsidRPr="00AC5480">
        <w:rPr>
          <w:rFonts w:ascii="MS Gothic" w:eastAsia="MS Gothic" w:hAnsi="MS Gothic" w:cs="MS Gothic" w:hint="eastAsia"/>
          <w:b/>
        </w:rPr>
        <w:t>.</w:t>
      </w:r>
    </w:p>
    <w:p w14:paraId="45C36AA6" w14:textId="77777777" w:rsidR="00043208" w:rsidRDefault="00043208">
      <w:pPr>
        <w:spacing w:after="200" w:line="276" w:lineRule="auto"/>
        <w:rPr>
          <w:rFonts w:ascii="MS Gothic" w:eastAsia="MS Gothic" w:hAnsi="MS Gothic" w:cs="MS Gothic"/>
        </w:rPr>
      </w:pPr>
      <w:r>
        <w:rPr>
          <w:rFonts w:ascii="MS Gothic" w:eastAsia="MS Gothic" w:hAnsi="MS Gothic" w:cs="MS Gothic"/>
        </w:rPr>
        <w:br w:type="page"/>
      </w:r>
    </w:p>
    <w:p w14:paraId="439FE799" w14:textId="74DF3373" w:rsidR="0095500B" w:rsidRDefault="0095500B" w:rsidP="00043208">
      <w:pPr>
        <w:spacing w:before="240"/>
        <w:ind w:left="360"/>
      </w:pPr>
    </w:p>
    <w:p w14:paraId="31C5B81E" w14:textId="217FCE38" w:rsidR="00043208" w:rsidRDefault="00043208" w:rsidP="00043208">
      <w:pPr>
        <w:spacing w:before="240"/>
        <w:ind w:left="360"/>
        <w:rPr>
          <w:b/>
        </w:rPr>
      </w:pPr>
      <w:r w:rsidRPr="00043208">
        <w:rPr>
          <w:b/>
        </w:rPr>
        <w:t>This is how the pages of the site should look like</w:t>
      </w:r>
    </w:p>
    <w:p w14:paraId="7B6D77DD" w14:textId="6073FE8A" w:rsidR="00043208" w:rsidRPr="00043208" w:rsidRDefault="000306C9" w:rsidP="00043208">
      <w:pPr>
        <w:spacing w:before="240"/>
        <w:ind w:left="360"/>
        <w:rPr>
          <w:b/>
        </w:rPr>
      </w:pPr>
      <w:r w:rsidRPr="000306C9">
        <w:rPr>
          <w:b/>
        </w:rPr>
        <w:drawing>
          <wp:anchor distT="0" distB="0" distL="114300" distR="114300" simplePos="0" relativeHeight="251661312" behindDoc="0" locked="0" layoutInCell="1" allowOverlap="1" wp14:anchorId="73BB4D3C" wp14:editId="50979515">
            <wp:simplePos x="0" y="0"/>
            <wp:positionH relativeFrom="column">
              <wp:posOffset>-88900</wp:posOffset>
            </wp:positionH>
            <wp:positionV relativeFrom="paragraph">
              <wp:posOffset>152400</wp:posOffset>
            </wp:positionV>
            <wp:extent cx="6353704" cy="1737474"/>
            <wp:effectExtent l="0" t="0" r="0" b="2540"/>
            <wp:wrapNone/>
            <wp:docPr id="1025" name="Picture 1" descr="page8image64128432">
              <a:extLst xmlns:a="http://schemas.openxmlformats.org/drawingml/2006/main">
                <a:ext uri="{FF2B5EF4-FFF2-40B4-BE49-F238E27FC236}">
                  <a16:creationId xmlns:a16="http://schemas.microsoft.com/office/drawing/2014/main" id="{FC266D5D-FBC7-CF49-8EC4-9237D635EB4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5" name="Picture 1" descr="page8image64128432">
                      <a:extLst>
                        <a:ext uri="{FF2B5EF4-FFF2-40B4-BE49-F238E27FC236}">
                          <a16:creationId xmlns:a16="http://schemas.microsoft.com/office/drawing/2014/main" id="{FC266D5D-FBC7-CF49-8EC4-9237D635EB4D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3704" cy="1737474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  <w:r w:rsidRPr="000306C9">
        <w:rPr>
          <w:b/>
        </w:rPr>
        <w:drawing>
          <wp:anchor distT="0" distB="0" distL="114300" distR="114300" simplePos="0" relativeHeight="251662336" behindDoc="0" locked="0" layoutInCell="1" allowOverlap="1" wp14:anchorId="4F30868A" wp14:editId="657CCAEB">
            <wp:simplePos x="0" y="0"/>
            <wp:positionH relativeFrom="column">
              <wp:posOffset>5715</wp:posOffset>
            </wp:positionH>
            <wp:positionV relativeFrom="paragraph">
              <wp:posOffset>2282190</wp:posOffset>
            </wp:positionV>
            <wp:extent cx="5770033" cy="1737475"/>
            <wp:effectExtent l="0" t="0" r="0" b="2540"/>
            <wp:wrapNone/>
            <wp:docPr id="1026" name="Picture 2" descr="page8image64133008">
              <a:extLst xmlns:a="http://schemas.openxmlformats.org/drawingml/2006/main">
                <a:ext uri="{FF2B5EF4-FFF2-40B4-BE49-F238E27FC236}">
                  <a16:creationId xmlns:a16="http://schemas.microsoft.com/office/drawing/2014/main" id="{08B0AF10-371F-3B43-970E-8BCCD763791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page8image64133008">
                      <a:extLst>
                        <a:ext uri="{FF2B5EF4-FFF2-40B4-BE49-F238E27FC236}">
                          <a16:creationId xmlns:a16="http://schemas.microsoft.com/office/drawing/2014/main" id="{08B0AF10-371F-3B43-970E-8BCCD7637910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0033" cy="1737475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  <w:r w:rsidRPr="000306C9">
        <w:rPr>
          <w:b/>
        </w:rPr>
        <w:drawing>
          <wp:anchor distT="0" distB="0" distL="114300" distR="114300" simplePos="0" relativeHeight="251663360" behindDoc="0" locked="0" layoutInCell="1" allowOverlap="1" wp14:anchorId="6A886218" wp14:editId="59F3DA3B">
            <wp:simplePos x="0" y="0"/>
            <wp:positionH relativeFrom="column">
              <wp:posOffset>-38735</wp:posOffset>
            </wp:positionH>
            <wp:positionV relativeFrom="paragraph">
              <wp:posOffset>4460875</wp:posOffset>
            </wp:positionV>
            <wp:extent cx="5770033" cy="1536076"/>
            <wp:effectExtent l="0" t="0" r="0" b="635"/>
            <wp:wrapNone/>
            <wp:docPr id="1027" name="Picture 3" descr="page8image64136960">
              <a:extLst xmlns:a="http://schemas.openxmlformats.org/drawingml/2006/main">
                <a:ext uri="{FF2B5EF4-FFF2-40B4-BE49-F238E27FC236}">
                  <a16:creationId xmlns:a16="http://schemas.microsoft.com/office/drawing/2014/main" id="{5B4C8574-E4AF-1641-AFDB-ABCBB43BE91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7" name="Picture 3" descr="page8image64136960">
                      <a:extLst>
                        <a:ext uri="{FF2B5EF4-FFF2-40B4-BE49-F238E27FC236}">
                          <a16:creationId xmlns:a16="http://schemas.microsoft.com/office/drawing/2014/main" id="{5B4C8574-E4AF-1641-AFDB-ABCBB43BE917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0033" cy="1536076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</w:p>
    <w:sectPr w:rsidR="00043208" w:rsidRPr="00043208" w:rsidSect="00DC5B36">
      <w:headerReference w:type="default" r:id="rId10"/>
      <w:footerReference w:type="default" r:id="rId11"/>
      <w:pgSz w:w="12240" w:h="15840"/>
      <w:pgMar w:top="1440" w:right="720" w:bottom="630" w:left="1440" w:header="86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D4C02B" w14:textId="77777777" w:rsidR="002B717C" w:rsidRDefault="002B717C" w:rsidP="00312457">
      <w:pPr>
        <w:spacing w:after="0" w:line="240" w:lineRule="auto"/>
      </w:pPr>
      <w:r>
        <w:separator/>
      </w:r>
    </w:p>
  </w:endnote>
  <w:endnote w:type="continuationSeparator" w:id="0">
    <w:p w14:paraId="027A3819" w14:textId="77777777" w:rsidR="002B717C" w:rsidRDefault="002B717C" w:rsidP="003124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1DAA28" w14:textId="77777777" w:rsidR="00E97924" w:rsidRPr="00E53704" w:rsidRDefault="00E97924" w:rsidP="006D54F2">
    <w:pPr>
      <w:pStyle w:val="Footer"/>
      <w:tabs>
        <w:tab w:val="clear" w:pos="9360"/>
        <w:tab w:val="right" w:pos="9540"/>
      </w:tabs>
      <w:ind w:right="-180"/>
      <w:jc w:val="right"/>
      <w:rPr>
        <w:sz w:val="16"/>
      </w:rPr>
    </w:pPr>
  </w:p>
  <w:p w14:paraId="0C156F5D" w14:textId="77777777" w:rsidR="00E97924" w:rsidRDefault="00E97924" w:rsidP="006D54F2">
    <w:pPr>
      <w:pStyle w:val="Footer"/>
    </w:pPr>
  </w:p>
  <w:p w14:paraId="2D5E0A6B" w14:textId="77777777" w:rsidR="00E97924" w:rsidRPr="00DB2F82" w:rsidRDefault="00E97924" w:rsidP="006D54F2">
    <w:pPr>
      <w:pStyle w:val="Footer"/>
    </w:pPr>
  </w:p>
  <w:sdt>
    <w:sdtPr>
      <w:rPr>
        <w:sz w:val="16"/>
      </w:rPr>
      <w:id w:val="-1938050340"/>
      <w:docPartObj>
        <w:docPartGallery w:val="Page Numbers (Bottom of Page)"/>
        <w:docPartUnique/>
      </w:docPartObj>
    </w:sdtPr>
    <w:sdtEndPr/>
    <w:sdtContent>
      <w:p w14:paraId="0BC2773A" w14:textId="77777777" w:rsidR="00E97924" w:rsidRPr="00E53704" w:rsidRDefault="00E97924" w:rsidP="00357911">
        <w:pPr>
          <w:pStyle w:val="Footer"/>
          <w:tabs>
            <w:tab w:val="clear" w:pos="9360"/>
            <w:tab w:val="right" w:pos="9540"/>
          </w:tabs>
          <w:ind w:right="540"/>
          <w:jc w:val="right"/>
          <w:rPr>
            <w:sz w:val="16"/>
          </w:rPr>
        </w:pPr>
        <w:r>
          <w:rPr>
            <w:rFonts w:asciiTheme="majorHAnsi" w:hAnsiTheme="majorHAnsi"/>
            <w:noProof/>
            <w:sz w:val="16"/>
            <w:lang w:val="en-US"/>
          </w:rPr>
          <mc:AlternateContent>
            <mc:Choice Requires="wps">
              <w:drawing>
                <wp:anchor distT="0" distB="0" distL="114300" distR="114300" simplePos="0" relativeHeight="251663360" behindDoc="0" locked="0" layoutInCell="1" allowOverlap="1" wp14:anchorId="7F4E3746" wp14:editId="76AB6BF7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99959</wp:posOffset>
                  </wp:positionV>
                  <wp:extent cx="6238875" cy="0"/>
                  <wp:effectExtent l="0" t="19050" r="9525" b="19050"/>
                  <wp:wrapNone/>
                  <wp:docPr id="2" name="AutoShape 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38100">
                            <a:solidFill>
                              <a:schemeClr val="bg1">
                                <a:lumMod val="50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13EC970A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3" o:spid="_x0000_s1026" type="#_x0000_t32" style="position:absolute;margin-left:-11.25pt;margin-top:-7.85pt;width:491.25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" strokecolor="#7f7f7f [1612]" strokeweight="3pt"/>
              </w:pict>
            </mc:Fallback>
          </mc:AlternateContent>
        </w:r>
        <w:r>
          <w:rPr>
            <w:rFonts w:asciiTheme="majorHAnsi" w:hAnsiTheme="majorHAnsi"/>
            <w:noProof/>
            <w:sz w:val="16"/>
            <w:lang w:val="en-US"/>
          </w:rPr>
          <mc:AlternateContent>
            <mc:Choice Requires="wps">
              <w:drawing>
                <wp:anchor distT="0" distB="0" distL="114300" distR="114300" simplePos="0" relativeHeight="251662336" behindDoc="0" locked="0" layoutInCell="1" allowOverlap="1" wp14:anchorId="2959E688" wp14:editId="78EDB65C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59690</wp:posOffset>
                  </wp:positionV>
                  <wp:extent cx="6238875" cy="0"/>
                  <wp:effectExtent l="9525" t="16510" r="9525" b="12065"/>
                  <wp:wrapNone/>
                  <wp:docPr id="3" name="AutoShape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chemeClr val="bg1">
                                <a:lumMod val="75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 w14:anchorId="1034C30F" id="AutoShape 12" o:spid="_x0000_s1026" type="#_x0000_t32" style="position:absolute;margin-left:-11.25pt;margin-top:-4.7pt;width:491.25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" strokecolor="#bfbfbf [2412]" strokeweight="1.5pt"/>
              </w:pict>
            </mc:Fallback>
          </mc:AlternateContent>
        </w:r>
        <w:r>
          <w:rPr>
            <w:rFonts w:asciiTheme="majorHAnsi" w:hAnsiTheme="majorHAnsi"/>
            <w:noProof/>
            <w:sz w:val="16"/>
            <w:lang w:val="en-US"/>
          </w:rPr>
          <mc:AlternateContent>
            <mc:Choice Requires="wps">
              <w:drawing>
                <wp:anchor distT="0" distB="0" distL="114300" distR="114300" simplePos="0" relativeHeight="251664384" behindDoc="0" locked="0" layoutInCell="1" allowOverlap="1" wp14:anchorId="5279E826" wp14:editId="29CBD60B">
                  <wp:simplePos x="0" y="0"/>
                  <wp:positionH relativeFrom="column">
                    <wp:posOffset>-238125</wp:posOffset>
                  </wp:positionH>
                  <wp:positionV relativeFrom="paragraph">
                    <wp:posOffset>-31115</wp:posOffset>
                  </wp:positionV>
                  <wp:extent cx="5591175" cy="314325"/>
                  <wp:effectExtent l="0" t="0" r="0" b="2540"/>
                  <wp:wrapNone/>
                  <wp:docPr id="1" name="Rectangle 1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591175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BDF2E7A" w14:textId="77777777" w:rsidR="00E97924" w:rsidRPr="00AD2960" w:rsidRDefault="00E97924" w:rsidP="0011324E">
                              <w:pPr>
                                <w:jc w:val="both"/>
                                <w:rPr>
                                  <w:rFonts w:asciiTheme="majorHAnsi" w:hAnsiTheme="majorHAnsi"/>
                                  <w:sz w:val="18"/>
                                </w:rPr>
                              </w:pPr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Confidential and restricted. Do not distribute. </w:t>
                              </w:r>
                              <w:r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>©</w:t>
                              </w:r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 </w:t>
                              </w:r>
                              <w:proofErr w:type="spellStart"/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>Imarticus</w:t>
                              </w:r>
                              <w:proofErr w:type="spellEnd"/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 Learn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5279E826" id="Rectangle 14" o:spid="_x0000_s1027" style="position:absolute;left:0;text-align:left;margin-left:-18.75pt;margin-top:-2.45pt;width:440.25pt;height:24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" filled="f" stroked="f">
                  <v:textbox>
                    <w:txbxContent>
                      <w:p w14:paraId="0BDF2E7A" w14:textId="77777777" w:rsidR="00E97924" w:rsidRPr="00AD2960" w:rsidRDefault="00E97924" w:rsidP="0011324E">
                        <w:pPr>
                          <w:jc w:val="both"/>
                          <w:rPr>
                            <w:rFonts w:asciiTheme="majorHAnsi" w:hAnsiTheme="majorHAnsi"/>
                            <w:sz w:val="18"/>
                          </w:rPr>
                        </w:pPr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Confidential and restricted. Do not distribute. </w:t>
                        </w:r>
                        <w:r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>©</w:t>
                        </w:r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 </w:t>
                        </w:r>
                        <w:proofErr w:type="spellStart"/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>Imarticus</w:t>
                        </w:r>
                        <w:proofErr w:type="spellEnd"/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 Learning</w:t>
                        </w:r>
                      </w:p>
                    </w:txbxContent>
                  </v:textbox>
                </v:rect>
              </w:pict>
            </mc:Fallback>
          </mc:AlternateContent>
        </w:r>
        <w:r w:rsidRPr="00AD2960">
          <w:rPr>
            <w:rFonts w:asciiTheme="majorHAnsi" w:hAnsiTheme="majorHAnsi"/>
            <w:sz w:val="16"/>
          </w:rPr>
          <w:fldChar w:fldCharType="begin"/>
        </w:r>
        <w:r w:rsidRPr="00AD2960">
          <w:rPr>
            <w:rFonts w:asciiTheme="majorHAnsi" w:hAnsiTheme="majorHAnsi"/>
            <w:sz w:val="16"/>
          </w:rPr>
          <w:instrText xml:space="preserve"> PAGE   \* MERGEFORMAT </w:instrText>
        </w:r>
        <w:r w:rsidRPr="00AD2960">
          <w:rPr>
            <w:rFonts w:asciiTheme="majorHAnsi" w:hAnsiTheme="majorHAnsi"/>
            <w:sz w:val="16"/>
          </w:rPr>
          <w:fldChar w:fldCharType="separate"/>
        </w:r>
        <w:r w:rsidR="0091584B">
          <w:rPr>
            <w:rFonts w:asciiTheme="majorHAnsi" w:hAnsiTheme="majorHAnsi"/>
            <w:noProof/>
            <w:sz w:val="16"/>
          </w:rPr>
          <w:t>2</w:t>
        </w:r>
        <w:r w:rsidRPr="00AD2960">
          <w:rPr>
            <w:rFonts w:asciiTheme="majorHAnsi" w:hAnsiTheme="majorHAnsi"/>
            <w:sz w:val="16"/>
          </w:rPr>
          <w:fldChar w:fldCharType="end"/>
        </w:r>
      </w:p>
    </w:sdtContent>
  </w:sdt>
  <w:p w14:paraId="3E64A311" w14:textId="77777777" w:rsidR="00E97924" w:rsidRPr="006D54F2" w:rsidRDefault="00E97924" w:rsidP="006D54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B2EBBC" w14:textId="77777777" w:rsidR="002B717C" w:rsidRDefault="002B717C" w:rsidP="00312457">
      <w:pPr>
        <w:spacing w:after="0" w:line="240" w:lineRule="auto"/>
      </w:pPr>
      <w:r>
        <w:separator/>
      </w:r>
    </w:p>
  </w:footnote>
  <w:footnote w:type="continuationSeparator" w:id="0">
    <w:p w14:paraId="0FE192E8" w14:textId="77777777" w:rsidR="002B717C" w:rsidRDefault="002B717C" w:rsidP="003124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2DAA58" w14:textId="08EFF23B" w:rsidR="00EF1F25" w:rsidRDefault="00E97924" w:rsidP="006D54F2">
    <w:pPr>
      <w:pStyle w:val="Title"/>
      <w:rPr>
        <w:u w:color="FFFFFF" w:themeColor="background1" w:themeTint="00" w:themeShade="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63072DD" wp14:editId="1BB36E57">
              <wp:simplePos x="0" y="0"/>
              <wp:positionH relativeFrom="column">
                <wp:posOffset>5243830</wp:posOffset>
              </wp:positionH>
              <wp:positionV relativeFrom="paragraph">
                <wp:posOffset>-261620</wp:posOffset>
              </wp:positionV>
              <wp:extent cx="775970" cy="730250"/>
              <wp:effectExtent l="0" t="0" r="5080" b="0"/>
              <wp:wrapNone/>
              <wp:docPr id="5" name="Rectangle 3" descr="Imarticus-Logo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5970" cy="730250"/>
                      </a:xfrm>
                      <a:prstGeom prst="rect">
                        <a:avLst/>
                      </a:prstGeom>
                      <a:blipFill dpi="0" rotWithShape="1">
                        <a:blip r:embed="rId1"/>
                        <a:srcRect/>
                        <a:stretch>
                          <a:fillRect/>
                        </a:stretch>
                      </a:blip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CA3BE51" id="Rectangle 3" o:spid="_x0000_s1026" alt="Imarticus-Logo" style="position:absolute;margin-left:412.9pt;margin-top:-20.6pt;width:61.1pt;height:57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tcY69QAAIABJREFU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D8f3btQAAAAABAkL/1IBdH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" stroked="f">
              <v:fill r:id="rId2" o:title="Imarticus-Logo" recolor="t" rotate="t" type="frame"/>
            </v:rect>
          </w:pict>
        </mc:Fallback>
      </mc:AlternateContent>
    </w:r>
    <w:r w:rsidR="00522DD4">
      <w:rPr>
        <w:color w:val="404040" w:themeColor="text1" w:themeTint="BF"/>
      </w:rPr>
      <w:t>Full Stack Developer Certification</w:t>
    </w:r>
  </w:p>
  <w:p w14:paraId="1CECAE83" w14:textId="20A8A265" w:rsidR="00E97924" w:rsidRPr="006D54F2" w:rsidRDefault="00E97924" w:rsidP="006D54F2">
    <w:pPr>
      <w:pStyle w:val="Title"/>
      <w:rPr>
        <w:u w:color="FFFFFF" w:themeColor="background1" w:themeTint="00" w:themeShade="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D9CC237" wp14:editId="11D3A42E">
              <wp:simplePos x="0" y="0"/>
              <wp:positionH relativeFrom="column">
                <wp:posOffset>-16246</wp:posOffset>
              </wp:positionH>
              <wp:positionV relativeFrom="paragraph">
                <wp:posOffset>380365</wp:posOffset>
              </wp:positionV>
              <wp:extent cx="6086475" cy="0"/>
              <wp:effectExtent l="0" t="19050" r="9525" b="38100"/>
              <wp:wrapNone/>
              <wp:docPr id="7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86475" cy="0"/>
                      </a:xfrm>
                      <a:prstGeom prst="straightConnector1">
                        <a:avLst/>
                      </a:prstGeom>
                      <a:noFill/>
                      <a:ln w="50800">
                        <a:solidFill>
                          <a:schemeClr val="bg1">
                            <a:lumMod val="5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66E45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margin-left:-1.3pt;margin-top:29.95pt;width:479.2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" strokecolor="#7f7f7f [1612]" strokeweight="4pt"/>
          </w:pict>
        </mc:Fallback>
      </mc:AlternateContent>
    </w:r>
    <w:r w:rsidR="00E235AF">
      <w:rPr>
        <w:u w:color="FFFFFF" w:themeColor="background1" w:themeTint="00" w:themeShade="00"/>
      </w:rPr>
      <w:t>CSS</w:t>
    </w:r>
    <w:r w:rsidR="00522DD4">
      <w:rPr>
        <w:u w:color="FFFFFF" w:themeColor="background1" w:themeTint="00" w:themeShade="00"/>
      </w:rPr>
      <w:t xml:space="preserve"> </w:t>
    </w:r>
    <w:r w:rsidR="0095500B">
      <w:rPr>
        <w:u w:color="FFFFFF" w:themeColor="background1" w:themeTint="00" w:themeShade="00"/>
      </w:rPr>
      <w:t>Exercise</w:t>
    </w:r>
    <w:r w:rsidR="00522DD4">
      <w:rPr>
        <w:u w:color="FFFFFF" w:themeColor="background1" w:themeTint="00" w:themeShade="00"/>
      </w:rPr>
      <w:t xml:space="preserve"> </w:t>
    </w:r>
    <w:r w:rsidR="0095500B">
      <w:rPr>
        <w:u w:color="FFFFFF" w:themeColor="background1" w:themeTint="00" w:themeShade="00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10366"/>
    <w:multiLevelType w:val="hybridMultilevel"/>
    <w:tmpl w:val="0AAA5C62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365DC"/>
    <w:multiLevelType w:val="hybridMultilevel"/>
    <w:tmpl w:val="CAD2634A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B3105"/>
    <w:multiLevelType w:val="hybridMultilevel"/>
    <w:tmpl w:val="7114959E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DB3F26"/>
    <w:multiLevelType w:val="hybridMultilevel"/>
    <w:tmpl w:val="C59699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3E7351E"/>
    <w:multiLevelType w:val="hybridMultilevel"/>
    <w:tmpl w:val="07A6B372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210CAA"/>
    <w:multiLevelType w:val="hybridMultilevel"/>
    <w:tmpl w:val="ED206B08"/>
    <w:lvl w:ilvl="0" w:tplc="A164204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D1C56A6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D9EB7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CA7B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C2A1A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9C55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6F624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23283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7A625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8FA62A4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F86BB2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57213A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DE6570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731FD4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4C23D9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71105"/>
    <w:multiLevelType w:val="hybridMultilevel"/>
    <w:tmpl w:val="658631E8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F6573D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2714E0"/>
    <w:multiLevelType w:val="hybridMultilevel"/>
    <w:tmpl w:val="42BEF5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21274A"/>
    <w:multiLevelType w:val="hybridMultilevel"/>
    <w:tmpl w:val="D444F5F6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FD3F29"/>
    <w:multiLevelType w:val="hybridMultilevel"/>
    <w:tmpl w:val="A66055F6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5CA56D7"/>
    <w:multiLevelType w:val="hybridMultilevel"/>
    <w:tmpl w:val="CC8CA986"/>
    <w:lvl w:ilvl="0" w:tplc="4009000F">
      <w:start w:val="1"/>
      <w:numFmt w:val="decimal"/>
      <w:lvlText w:val="%1."/>
      <w:lvlJc w:val="left"/>
      <w:pPr>
        <w:ind w:left="-25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-1800" w:hanging="360"/>
      </w:pPr>
    </w:lvl>
    <w:lvl w:ilvl="2" w:tplc="4009001B" w:tentative="1">
      <w:start w:val="1"/>
      <w:numFmt w:val="lowerRoman"/>
      <w:lvlText w:val="%3."/>
      <w:lvlJc w:val="right"/>
      <w:pPr>
        <w:ind w:left="-1080" w:hanging="180"/>
      </w:pPr>
    </w:lvl>
    <w:lvl w:ilvl="3" w:tplc="4009000F" w:tentative="1">
      <w:start w:val="1"/>
      <w:numFmt w:val="decimal"/>
      <w:lvlText w:val="%4."/>
      <w:lvlJc w:val="left"/>
      <w:pPr>
        <w:ind w:left="-360" w:hanging="360"/>
      </w:pPr>
    </w:lvl>
    <w:lvl w:ilvl="4" w:tplc="40090019" w:tentative="1">
      <w:start w:val="1"/>
      <w:numFmt w:val="lowerLetter"/>
      <w:lvlText w:val="%5."/>
      <w:lvlJc w:val="left"/>
      <w:pPr>
        <w:ind w:left="360" w:hanging="360"/>
      </w:pPr>
    </w:lvl>
    <w:lvl w:ilvl="5" w:tplc="4009001B" w:tentative="1">
      <w:start w:val="1"/>
      <w:numFmt w:val="lowerRoman"/>
      <w:lvlText w:val="%6."/>
      <w:lvlJc w:val="right"/>
      <w:pPr>
        <w:ind w:left="1080" w:hanging="180"/>
      </w:pPr>
    </w:lvl>
    <w:lvl w:ilvl="6" w:tplc="4009000F" w:tentative="1">
      <w:start w:val="1"/>
      <w:numFmt w:val="decimal"/>
      <w:lvlText w:val="%7."/>
      <w:lvlJc w:val="left"/>
      <w:pPr>
        <w:ind w:left="1800" w:hanging="360"/>
      </w:pPr>
    </w:lvl>
    <w:lvl w:ilvl="7" w:tplc="40090019" w:tentative="1">
      <w:start w:val="1"/>
      <w:numFmt w:val="lowerLetter"/>
      <w:lvlText w:val="%8."/>
      <w:lvlJc w:val="left"/>
      <w:pPr>
        <w:ind w:left="2520" w:hanging="360"/>
      </w:pPr>
    </w:lvl>
    <w:lvl w:ilvl="8" w:tplc="4009001B" w:tentative="1">
      <w:start w:val="1"/>
      <w:numFmt w:val="lowerRoman"/>
      <w:lvlText w:val="%9."/>
      <w:lvlJc w:val="right"/>
      <w:pPr>
        <w:ind w:left="3240" w:hanging="180"/>
      </w:pPr>
    </w:lvl>
  </w:abstractNum>
  <w:abstractNum w:abstractNumId="18" w15:restartNumberingAfterBreak="0">
    <w:nsid w:val="37464085"/>
    <w:multiLevelType w:val="hybridMultilevel"/>
    <w:tmpl w:val="42BEF5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CC5420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1C264C"/>
    <w:multiLevelType w:val="hybridMultilevel"/>
    <w:tmpl w:val="89F647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D9A5223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996B2A"/>
    <w:multiLevelType w:val="hybridMultilevel"/>
    <w:tmpl w:val="EBE2D426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C23564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3F2EBA"/>
    <w:multiLevelType w:val="hybridMultilevel"/>
    <w:tmpl w:val="A8D477B8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DD63A0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C0478D"/>
    <w:multiLevelType w:val="hybridMultilevel"/>
    <w:tmpl w:val="42BEF5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105FEF"/>
    <w:multiLevelType w:val="hybridMultilevel"/>
    <w:tmpl w:val="2B281570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A0A590B"/>
    <w:multiLevelType w:val="hybridMultilevel"/>
    <w:tmpl w:val="9D3A3BFC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3B229D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550665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9601C1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FA65FC"/>
    <w:multiLevelType w:val="hybridMultilevel"/>
    <w:tmpl w:val="7DACC844"/>
    <w:lvl w:ilvl="0" w:tplc="7CA099DA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 w:hint="default"/>
      </w:rPr>
    </w:lvl>
    <w:lvl w:ilvl="1" w:tplc="E4CC1CA6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 w:hint="default"/>
      </w:rPr>
    </w:lvl>
    <w:lvl w:ilvl="2" w:tplc="55446A6A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Franklin Gothic Book" w:hAnsi="Franklin Gothic Book" w:hint="default"/>
      </w:rPr>
    </w:lvl>
    <w:lvl w:ilvl="3" w:tplc="D690E6C2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Franklin Gothic Book" w:hAnsi="Franklin Gothic Book" w:hint="default"/>
      </w:rPr>
    </w:lvl>
    <w:lvl w:ilvl="4" w:tplc="4600E638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Franklin Gothic Book" w:hAnsi="Franklin Gothic Book" w:hint="default"/>
      </w:rPr>
    </w:lvl>
    <w:lvl w:ilvl="5" w:tplc="73AADC4C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Franklin Gothic Book" w:hAnsi="Franklin Gothic Book" w:hint="default"/>
      </w:rPr>
    </w:lvl>
    <w:lvl w:ilvl="6" w:tplc="FE6C241A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Franklin Gothic Book" w:hAnsi="Franklin Gothic Book" w:hint="default"/>
      </w:rPr>
    </w:lvl>
    <w:lvl w:ilvl="7" w:tplc="3C72353C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Franklin Gothic Book" w:hAnsi="Franklin Gothic Book" w:hint="default"/>
      </w:rPr>
    </w:lvl>
    <w:lvl w:ilvl="8" w:tplc="8DE87F42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Franklin Gothic Book" w:hAnsi="Franklin Gothic Book" w:hint="default"/>
      </w:rPr>
    </w:lvl>
  </w:abstractNum>
  <w:abstractNum w:abstractNumId="33" w15:restartNumberingAfterBreak="0">
    <w:nsid w:val="75B03FEB"/>
    <w:multiLevelType w:val="hybridMultilevel"/>
    <w:tmpl w:val="42BEF5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0C61A1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E177B5"/>
    <w:multiLevelType w:val="hybridMultilevel"/>
    <w:tmpl w:val="F7A05CD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10"/>
  </w:num>
  <w:num w:numId="3">
    <w:abstractNumId w:val="19"/>
  </w:num>
  <w:num w:numId="4">
    <w:abstractNumId w:val="13"/>
  </w:num>
  <w:num w:numId="5">
    <w:abstractNumId w:val="8"/>
  </w:num>
  <w:num w:numId="6">
    <w:abstractNumId w:val="7"/>
  </w:num>
  <w:num w:numId="7">
    <w:abstractNumId w:val="23"/>
  </w:num>
  <w:num w:numId="8">
    <w:abstractNumId w:val="29"/>
  </w:num>
  <w:num w:numId="9">
    <w:abstractNumId w:val="31"/>
  </w:num>
  <w:num w:numId="10">
    <w:abstractNumId w:val="21"/>
  </w:num>
  <w:num w:numId="11">
    <w:abstractNumId w:val="34"/>
  </w:num>
  <w:num w:numId="12">
    <w:abstractNumId w:val="9"/>
  </w:num>
  <w:num w:numId="13">
    <w:abstractNumId w:val="30"/>
  </w:num>
  <w:num w:numId="14">
    <w:abstractNumId w:val="11"/>
  </w:num>
  <w:num w:numId="15">
    <w:abstractNumId w:val="6"/>
  </w:num>
  <w:num w:numId="16">
    <w:abstractNumId w:val="25"/>
  </w:num>
  <w:num w:numId="17">
    <w:abstractNumId w:val="12"/>
  </w:num>
  <w:num w:numId="18">
    <w:abstractNumId w:val="3"/>
  </w:num>
  <w:num w:numId="19">
    <w:abstractNumId w:val="22"/>
  </w:num>
  <w:num w:numId="20">
    <w:abstractNumId w:val="1"/>
  </w:num>
  <w:num w:numId="21">
    <w:abstractNumId w:val="28"/>
  </w:num>
  <w:num w:numId="22">
    <w:abstractNumId w:val="0"/>
  </w:num>
  <w:num w:numId="23">
    <w:abstractNumId w:val="15"/>
  </w:num>
  <w:num w:numId="24">
    <w:abstractNumId w:val="2"/>
  </w:num>
  <w:num w:numId="25">
    <w:abstractNumId w:val="4"/>
  </w:num>
  <w:num w:numId="26">
    <w:abstractNumId w:val="27"/>
  </w:num>
  <w:num w:numId="27">
    <w:abstractNumId w:val="24"/>
  </w:num>
  <w:num w:numId="28">
    <w:abstractNumId w:val="16"/>
  </w:num>
  <w:num w:numId="29">
    <w:abstractNumId w:val="17"/>
  </w:num>
  <w:num w:numId="30">
    <w:abstractNumId w:val="33"/>
  </w:num>
  <w:num w:numId="31">
    <w:abstractNumId w:val="26"/>
  </w:num>
  <w:num w:numId="32">
    <w:abstractNumId w:val="18"/>
  </w:num>
  <w:num w:numId="33">
    <w:abstractNumId w:val="14"/>
  </w:num>
  <w:num w:numId="34">
    <w:abstractNumId w:val="35"/>
  </w:num>
  <w:num w:numId="35">
    <w:abstractNumId w:val="32"/>
  </w:num>
  <w:num w:numId="36">
    <w:abstractNumId w:val="5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xNzYwN7I0NDUytzRW0lEKTi0uzszPAykwqgUAY33g2CwAAAA="/>
  </w:docVars>
  <w:rsids>
    <w:rsidRoot w:val="00722868"/>
    <w:rsid w:val="00007DC2"/>
    <w:rsid w:val="000306C9"/>
    <w:rsid w:val="00043208"/>
    <w:rsid w:val="00044FF2"/>
    <w:rsid w:val="0006085F"/>
    <w:rsid w:val="000B358D"/>
    <w:rsid w:val="000D4CEB"/>
    <w:rsid w:val="000E1492"/>
    <w:rsid w:val="001023AB"/>
    <w:rsid w:val="0011314B"/>
    <w:rsid w:val="0011324E"/>
    <w:rsid w:val="00115988"/>
    <w:rsid w:val="00140EB1"/>
    <w:rsid w:val="001506FC"/>
    <w:rsid w:val="00170D12"/>
    <w:rsid w:val="001775CD"/>
    <w:rsid w:val="001A4C8C"/>
    <w:rsid w:val="001B3E0B"/>
    <w:rsid w:val="00203BF7"/>
    <w:rsid w:val="00206F10"/>
    <w:rsid w:val="0021268B"/>
    <w:rsid w:val="002354B1"/>
    <w:rsid w:val="00244A43"/>
    <w:rsid w:val="00254DF4"/>
    <w:rsid w:val="00264A56"/>
    <w:rsid w:val="002B5BCC"/>
    <w:rsid w:val="002B717C"/>
    <w:rsid w:val="002C41AC"/>
    <w:rsid w:val="002D35FE"/>
    <w:rsid w:val="002F3D06"/>
    <w:rsid w:val="00307246"/>
    <w:rsid w:val="003108EB"/>
    <w:rsid w:val="00312457"/>
    <w:rsid w:val="00325948"/>
    <w:rsid w:val="00357911"/>
    <w:rsid w:val="00377373"/>
    <w:rsid w:val="003816FA"/>
    <w:rsid w:val="00390C80"/>
    <w:rsid w:val="003D336C"/>
    <w:rsid w:val="003D500D"/>
    <w:rsid w:val="003D78F4"/>
    <w:rsid w:val="003E4BA8"/>
    <w:rsid w:val="003F4DDD"/>
    <w:rsid w:val="00402FBA"/>
    <w:rsid w:val="00405B60"/>
    <w:rsid w:val="00422274"/>
    <w:rsid w:val="0042760E"/>
    <w:rsid w:val="00440A37"/>
    <w:rsid w:val="00441DCB"/>
    <w:rsid w:val="00456524"/>
    <w:rsid w:val="00477C29"/>
    <w:rsid w:val="00492A09"/>
    <w:rsid w:val="004A6A39"/>
    <w:rsid w:val="004C4622"/>
    <w:rsid w:val="004E1F10"/>
    <w:rsid w:val="004E4BBF"/>
    <w:rsid w:val="004F4ECA"/>
    <w:rsid w:val="004F70C5"/>
    <w:rsid w:val="00521F9F"/>
    <w:rsid w:val="005227B2"/>
    <w:rsid w:val="00522DD4"/>
    <w:rsid w:val="00535BE5"/>
    <w:rsid w:val="005526F5"/>
    <w:rsid w:val="005718E6"/>
    <w:rsid w:val="00572BE8"/>
    <w:rsid w:val="00577228"/>
    <w:rsid w:val="0058088B"/>
    <w:rsid w:val="005916AD"/>
    <w:rsid w:val="005C41EE"/>
    <w:rsid w:val="005C5CB5"/>
    <w:rsid w:val="005D772E"/>
    <w:rsid w:val="0060550F"/>
    <w:rsid w:val="00617C2A"/>
    <w:rsid w:val="006865D3"/>
    <w:rsid w:val="00686ED5"/>
    <w:rsid w:val="006B1702"/>
    <w:rsid w:val="006D02F7"/>
    <w:rsid w:val="006D419B"/>
    <w:rsid w:val="006D54F2"/>
    <w:rsid w:val="0070735C"/>
    <w:rsid w:val="00722868"/>
    <w:rsid w:val="00730AB2"/>
    <w:rsid w:val="007448AA"/>
    <w:rsid w:val="00751A3F"/>
    <w:rsid w:val="00753B85"/>
    <w:rsid w:val="00754D4D"/>
    <w:rsid w:val="00765E64"/>
    <w:rsid w:val="007717B3"/>
    <w:rsid w:val="007E6653"/>
    <w:rsid w:val="007F5123"/>
    <w:rsid w:val="00830DFB"/>
    <w:rsid w:val="00832335"/>
    <w:rsid w:val="008377CD"/>
    <w:rsid w:val="0084420D"/>
    <w:rsid w:val="00854BEE"/>
    <w:rsid w:val="00880FB2"/>
    <w:rsid w:val="0089749E"/>
    <w:rsid w:val="008A04DD"/>
    <w:rsid w:val="008B1687"/>
    <w:rsid w:val="008B2B8A"/>
    <w:rsid w:val="008B3D33"/>
    <w:rsid w:val="008B7DA1"/>
    <w:rsid w:val="008D6C4A"/>
    <w:rsid w:val="008E3BC2"/>
    <w:rsid w:val="0091584B"/>
    <w:rsid w:val="00924012"/>
    <w:rsid w:val="00926C38"/>
    <w:rsid w:val="00934711"/>
    <w:rsid w:val="00945C32"/>
    <w:rsid w:val="0095500B"/>
    <w:rsid w:val="00961E6E"/>
    <w:rsid w:val="009661E3"/>
    <w:rsid w:val="00971409"/>
    <w:rsid w:val="00971E85"/>
    <w:rsid w:val="00972B33"/>
    <w:rsid w:val="00973729"/>
    <w:rsid w:val="00980645"/>
    <w:rsid w:val="00991963"/>
    <w:rsid w:val="009A1D1F"/>
    <w:rsid w:val="009B465C"/>
    <w:rsid w:val="009E4800"/>
    <w:rsid w:val="00A30DB2"/>
    <w:rsid w:val="00A348ED"/>
    <w:rsid w:val="00A43EEA"/>
    <w:rsid w:val="00A83C14"/>
    <w:rsid w:val="00AA21FD"/>
    <w:rsid w:val="00AB5BB5"/>
    <w:rsid w:val="00AB697A"/>
    <w:rsid w:val="00AB6D58"/>
    <w:rsid w:val="00AC5480"/>
    <w:rsid w:val="00AE53DA"/>
    <w:rsid w:val="00B00665"/>
    <w:rsid w:val="00B355DC"/>
    <w:rsid w:val="00B41FC2"/>
    <w:rsid w:val="00B469CF"/>
    <w:rsid w:val="00B52405"/>
    <w:rsid w:val="00B60795"/>
    <w:rsid w:val="00B819F0"/>
    <w:rsid w:val="00B849B5"/>
    <w:rsid w:val="00BB6F4F"/>
    <w:rsid w:val="00BB7FFE"/>
    <w:rsid w:val="00BD091D"/>
    <w:rsid w:val="00BD4449"/>
    <w:rsid w:val="00C06CB2"/>
    <w:rsid w:val="00C35B35"/>
    <w:rsid w:val="00C47D0C"/>
    <w:rsid w:val="00C56862"/>
    <w:rsid w:val="00C768B5"/>
    <w:rsid w:val="00C952B1"/>
    <w:rsid w:val="00CA1268"/>
    <w:rsid w:val="00CA1B7D"/>
    <w:rsid w:val="00CB5410"/>
    <w:rsid w:val="00CC3611"/>
    <w:rsid w:val="00CD4651"/>
    <w:rsid w:val="00CF7ACE"/>
    <w:rsid w:val="00D03672"/>
    <w:rsid w:val="00D33A12"/>
    <w:rsid w:val="00D34874"/>
    <w:rsid w:val="00D45CBB"/>
    <w:rsid w:val="00D57AA6"/>
    <w:rsid w:val="00D675E1"/>
    <w:rsid w:val="00D937FA"/>
    <w:rsid w:val="00D94BD6"/>
    <w:rsid w:val="00DA0013"/>
    <w:rsid w:val="00DB6A45"/>
    <w:rsid w:val="00DC5B36"/>
    <w:rsid w:val="00DD0E63"/>
    <w:rsid w:val="00DE09B1"/>
    <w:rsid w:val="00DE4CAF"/>
    <w:rsid w:val="00E000E0"/>
    <w:rsid w:val="00E127FF"/>
    <w:rsid w:val="00E235AF"/>
    <w:rsid w:val="00E2646E"/>
    <w:rsid w:val="00E40912"/>
    <w:rsid w:val="00E41CD7"/>
    <w:rsid w:val="00E44E68"/>
    <w:rsid w:val="00E5282B"/>
    <w:rsid w:val="00E56840"/>
    <w:rsid w:val="00E97924"/>
    <w:rsid w:val="00ED7197"/>
    <w:rsid w:val="00EE7699"/>
    <w:rsid w:val="00EF1F25"/>
    <w:rsid w:val="00F34D9D"/>
    <w:rsid w:val="00F3703B"/>
    <w:rsid w:val="00F474FE"/>
    <w:rsid w:val="00F53620"/>
    <w:rsid w:val="00F64F31"/>
    <w:rsid w:val="00F77286"/>
    <w:rsid w:val="00F858BC"/>
    <w:rsid w:val="00F90554"/>
    <w:rsid w:val="00F964BC"/>
    <w:rsid w:val="00FB7554"/>
    <w:rsid w:val="00FD54BF"/>
    <w:rsid w:val="00FE4055"/>
    <w:rsid w:val="00FF34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6A6DD8"/>
  <w15:docId w15:val="{7AC2FE7D-949A-4ABA-93B0-1464ECD59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22868"/>
    <w:pPr>
      <w:spacing w:after="160" w:line="259" w:lineRule="auto"/>
    </w:pPr>
    <w:rPr>
      <w:lang w:val="en-IN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51A3F"/>
    <w:pPr>
      <w:keepNext/>
      <w:keepLines/>
      <w:spacing w:before="200" w:after="0" w:line="360" w:lineRule="auto"/>
      <w:ind w:right="540"/>
      <w:jc w:val="center"/>
      <w:outlineLvl w:val="1"/>
    </w:pPr>
    <w:rPr>
      <w:rFonts w:asciiTheme="majorHAnsi" w:eastAsiaTheme="majorEastAsia" w:hAnsiTheme="majorHAnsi" w:cstheme="majorBidi"/>
      <w:b/>
      <w:bCs/>
      <w:color w:val="595959" w:themeColor="text1" w:themeTint="A6"/>
      <w:sz w:val="28"/>
      <w:szCs w:val="28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s"/>
    <w:basedOn w:val="Normal"/>
    <w:uiPriority w:val="34"/>
    <w:qFormat/>
    <w:rsid w:val="007228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124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2457"/>
    <w:rPr>
      <w:lang w:val="en-IN"/>
    </w:rPr>
  </w:style>
  <w:style w:type="paragraph" w:styleId="Footer">
    <w:name w:val="footer"/>
    <w:basedOn w:val="Normal"/>
    <w:link w:val="FooterChar"/>
    <w:uiPriority w:val="99"/>
    <w:unhideWhenUsed/>
    <w:rsid w:val="003124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2457"/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37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37FA"/>
    <w:rPr>
      <w:rFonts w:ascii="Tahoma" w:hAnsi="Tahoma" w:cs="Tahoma"/>
      <w:sz w:val="16"/>
      <w:szCs w:val="16"/>
      <w:lang w:val="en-IN"/>
    </w:rPr>
  </w:style>
  <w:style w:type="paragraph" w:styleId="Title">
    <w:name w:val="Title"/>
    <w:basedOn w:val="Normal"/>
    <w:link w:val="TitleChar"/>
    <w:autoRedefine/>
    <w:uiPriority w:val="10"/>
    <w:qFormat/>
    <w:rsid w:val="006D54F2"/>
    <w:pPr>
      <w:tabs>
        <w:tab w:val="left" w:pos="0"/>
      </w:tabs>
      <w:spacing w:after="300" w:line="240" w:lineRule="auto"/>
      <w:contextualSpacing/>
    </w:pPr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6D54F2"/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751A3F"/>
    <w:rPr>
      <w:rFonts w:asciiTheme="majorHAnsi" w:eastAsiaTheme="majorEastAsia" w:hAnsiTheme="majorHAnsi" w:cstheme="majorBidi"/>
      <w:b/>
      <w:bCs/>
      <w:color w:val="595959" w:themeColor="text1" w:themeTint="A6"/>
      <w:sz w:val="28"/>
      <w:szCs w:val="28"/>
    </w:rPr>
  </w:style>
  <w:style w:type="table" w:styleId="TableGrid">
    <w:name w:val="Table Grid"/>
    <w:basedOn w:val="TableNormal"/>
    <w:uiPriority w:val="39"/>
    <w:rsid w:val="008442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964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quiz-question-no">
    <w:name w:val="quiz-question-no"/>
    <w:basedOn w:val="DefaultParagraphFont"/>
    <w:rsid w:val="00F964BC"/>
  </w:style>
  <w:style w:type="character" w:customStyle="1" w:styleId="question">
    <w:name w:val="question"/>
    <w:basedOn w:val="DefaultParagraphFont"/>
    <w:rsid w:val="00F964BC"/>
  </w:style>
  <w:style w:type="character" w:customStyle="1" w:styleId="apple-converted-space">
    <w:name w:val="apple-converted-space"/>
    <w:basedOn w:val="DefaultParagraphFont"/>
    <w:rsid w:val="00F964BC"/>
  </w:style>
  <w:style w:type="character" w:customStyle="1" w:styleId="subquestion">
    <w:name w:val="subquestion"/>
    <w:basedOn w:val="DefaultParagraphFont"/>
    <w:rsid w:val="00E127FF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A4C8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A4C8C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5500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50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1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65655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6308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81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6722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4590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3098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93686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4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5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5371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44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8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8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750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8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473723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3990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463834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32904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5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993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505817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9473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302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535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86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6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6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92477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17696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7196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109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431328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037998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600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4288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048254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844564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8747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345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18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340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95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0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4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53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17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926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72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25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922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38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17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557269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2528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1003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2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2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244839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676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8041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9025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5098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22041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916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3794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89672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59174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4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28886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12262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0448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59796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736741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03083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5372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8917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62160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12171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8930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03804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9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2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560364">
          <w:marLeft w:val="403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1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8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2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27041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42231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99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388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815846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95975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7617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03034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129400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94035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73531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381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18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103</Words>
  <Characters>5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nobia</dc:creator>
  <cp:lastModifiedBy>Prashanth Puranik</cp:lastModifiedBy>
  <cp:revision>68</cp:revision>
  <dcterms:created xsi:type="dcterms:W3CDTF">2018-08-09T06:58:00Z</dcterms:created>
  <dcterms:modified xsi:type="dcterms:W3CDTF">2019-03-11T08:55:00Z</dcterms:modified>
</cp:coreProperties>
</file>